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auROC)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w:t>
      </w:r>
      <w:r>
        <w:t xml:space="preserve"> </w:t>
      </w:r>
      <w:r>
        <w:t xml:space="preserve">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ites that are persoan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dged groups. We remain optimistic about the potential to implement these models within a smart RMSS because these barriers are tractable and we have already begun to take several steps to a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4:34:32Z</dcterms:created>
  <dcterms:modified xsi:type="dcterms:W3CDTF">2025-08-20T14: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4).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